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924d603cc157fdcd54ac151c21d018167d63c10"/>
    <w:p>
      <w:pPr>
        <w:pStyle w:val="Heading1"/>
      </w:pPr>
      <w:r>
        <w:t xml:space="preserve">Cover Letter for Web Designer Position in United States Houston</w:t>
      </w:r>
    </w:p>
    <w:p>
      <w:pPr>
        <w:pStyle w:val="FirstParagraph"/>
      </w:pPr>
      <w:r>
        <w:rPr>
          <w:bCs/>
          <w:b/>
        </w:rPr>
        <w:t xml:space="preserve">John Doe</w:t>
      </w:r>
      <w:r>
        <w:br/>
      </w:r>
      <w:r>
        <w:t xml:space="preserve">123 Main Street</w:t>
      </w:r>
      <w:r>
        <w:br/>
      </w:r>
      <w:r>
        <w:t xml:space="preserve">Houston, TX 77001</w:t>
      </w:r>
      <w:r>
        <w:br/>
      </w:r>
      <w:r>
        <w:t xml:space="preserve">(555) 123-4567</w:t>
      </w:r>
      <w:r>
        <w:br/>
      </w:r>
      <w:r>
        <w:t xml:space="preserve">johndoe@example.com</w:t>
      </w:r>
      <w:r>
        <w:br/>
      </w:r>
      <w:r>
        <w:t xml:space="preserve">www.johndoeportfolio.com</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Web Designer position at your esteemed organization in the United States Houston area. As a creative and technically proficient Web Designer with a passion for crafting digital experiences that resonate with users, I am eager to contribute my skills and expertise to your team. Houston’s dynamic tech landscape, combined with its vibrant entrepreneurial spirit, makes it an ideal place for innovation—and I am thrilled at the opportunity to bring my vision to life in this thriving hub.</w:t>
      </w:r>
    </w:p>
    <w:p>
      <w:pPr>
        <w:pStyle w:val="BodyText"/>
      </w:pPr>
      <w:r>
        <w:t xml:space="preserve">With over five years of experience in web design and development, I have honed my ability to transform complex ideas into intuitive and visually striking websites. My background includes working with a diverse range of clients, from startups to established enterprises, helping them build online presences that align with their brand identities and business goals. Whether designing responsive layouts, optimizing user experiences, or integrating modern web technologies, I approach every project with a blend of creativity and technical precision. In the United States Houston market—where businesses are increasingly relying on digital platforms to connect with audiences—I am confident that my skills can add significant value to your organization.</w:t>
      </w:r>
    </w:p>
    <w:p>
      <w:pPr>
        <w:pStyle w:val="BodyText"/>
      </w:pPr>
      <w:r>
        <w:t xml:space="preserve">One of my core strengths as a Web Designer is my deep understanding of user-centered design principles. I believe that a website should not only look beautiful but also function seamlessly across all devices and browsers. In my previous roles, I have utilized tools such as Figma, Adobe XD, and Sketch to create wireframes and prototypes that prioritize usability while maintaining aesthetic appeal. For example, in a recent project for a Houston-based healthcare startup, I designed a responsive website that improved user engagement by 40% within the first three months of launch. This achievement was driven by my focus on accessibility, fast load times, and clear calls to action—key factors that ensure users have a positive experience and convert effectively.</w:t>
      </w:r>
    </w:p>
    <w:p>
      <w:pPr>
        <w:pStyle w:val="BodyText"/>
      </w:pPr>
      <w:r>
        <w:t xml:space="preserve">Additionally, my proficiency in coding languages such as HTML, CSS, JavaScript, and frameworks like React has allowed me to bridge the gap between design and development. This technical expertise enables me to collaborate effectively with developers and ensure that my designs are both visually compelling and technically feasible. In Houston’s competitive tech environment, where companies often seek professionals who can wear multiple hats, I am uniquely positioned to contribute at every stage of the web design process—from conceptualization to final implementation.</w:t>
      </w:r>
    </w:p>
    <w:p>
      <w:pPr>
        <w:pStyle w:val="BodyText"/>
      </w:pPr>
      <w:r>
        <w:t xml:space="preserve">What excites me most about the Web Designer role in the United States Houston is the opportunity to work with a team that values innovation and creativity. Houston is home to numerous industries, including energy, healthcare, technology, and aerospace—each with unique digital needs. As a Web Designer, I am committed to understanding these industries and tailoring solutions that meet their specific requirements. Whether it’s building a sleek e-commerce platform for a local retailer or developing an interactive portfolio site for a creative agency, I thrive on challenges that push the boundaries of what’s possible in web design.</w:t>
      </w:r>
    </w:p>
    <w:p>
      <w:pPr>
        <w:pStyle w:val="BodyText"/>
      </w:pPr>
      <w:r>
        <w:t xml:space="preserve">My dedication to continuous learning also sets me apart. The field of web design evolves rapidly, and I make it a priority to stay updated on the latest trends, tools, and best practices. For instance, I recently completed a certification in advanced UX design through Coursera and have been experimenting with AI-driven design tools to enhance efficiency without compromising creativity. In Houston’s fast-paced environment, where businesses demand cutting-edge solutions, this commitment to growth ensures that I can deliver work that is both current and impactful.</w:t>
      </w:r>
    </w:p>
    <w:p>
      <w:pPr>
        <w:pStyle w:val="BodyText"/>
      </w:pPr>
      <w:r>
        <w:t xml:space="preserve">What truly drives me as a Web Designer is the ability to create digital experiences that inspire and engage. I take pride in working closely with clients to understand their goals and translating those into designs that reflect their brand’s identity. In the United States Houston, where companies are increasingly focused on building strong online communities, I am confident that my attention to detail, collaborative approach, and passion for design will make a meaningful difference.</w:t>
      </w:r>
    </w:p>
    <w:p>
      <w:pPr>
        <w:pStyle w:val="BodyText"/>
      </w:pPr>
      <w:r>
        <w:t xml:space="preserve">I am particularly drawn to your organization because of its reputation for excellence and its commitment to innovation. Your website’s clean layout and intuitive navigation have always impressed me, and I would be honored to contribute my skills to further elevate your digital presence. I am eager to bring my experience in web design, combined with my strong work ethic and creative vision, to support your team’s success in the United States Houston market.</w:t>
      </w:r>
    </w:p>
    <w:p>
      <w:pPr>
        <w:pStyle w:val="BodyText"/>
      </w:pPr>
      <w:r>
        <w:t xml:space="preserve">Thank you for considering my application. I would welcome the opportunity to discuss how my background and skills align with your needs. Please feel free to contact me at (555) 123-4567 or johndoe@example.com at your earliest convenience. I am available for an interview at your discretion and look forward to the possibility of contributing to your organization’s continued growth.</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United States Houston</dc:title>
  <dc:creator/>
  <dc:language>en</dc:language>
  <cp:keywords/>
  <dcterms:created xsi:type="dcterms:W3CDTF">2026-07-23T13:49:29Z</dcterms:created>
  <dcterms:modified xsi:type="dcterms:W3CDTF">2026-07-23T13:49:29Z</dcterms:modified>
</cp:coreProperties>
</file>

<file path=docProps/custom.xml><?xml version="1.0" encoding="utf-8"?>
<Properties xmlns="http://schemas.openxmlformats.org/officeDocument/2006/custom-properties" xmlns:vt="http://schemas.openxmlformats.org/officeDocument/2006/docPropsVTypes"/>
</file>